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Marseille,</w:t>
      </w:r>
      <w:r>
        <w:t xml:space="preserve"> </w:t>
      </w:r>
      <w:r>
        <w:t xml:space="preserve">France</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Marseille, France</w:t>
      </w:r>
    </w:p>
    <w:bookmarkStart w:id="20" w:name="X0362aff191f1f6c9a3b952065d72ae95a579279"/>
    <w:p>
      <w:pPr>
        <w:pStyle w:val="Heading2"/>
      </w:pPr>
      <w:r>
        <w:t xml:space="preserve">Subject: Application for Software Engineer Internship Position</w:t>
      </w:r>
    </w:p>
    <w:p>
      <w:pPr>
        <w:pStyle w:val="FirstParagraph"/>
      </w:pPr>
      <w:r>
        <w:t xml:space="preserve">Dear Hiring Manager,</w:t>
      </w:r>
    </w:p>
    <w:p>
      <w:pPr>
        <w:pStyle w:val="BodyText"/>
      </w:pPr>
      <w:r>
        <w:t xml:space="preserve">With profound enthusiasm, I submit my application for the Software Engineer Internship position at [Company Name] in Marseille, France. As a dedicated computer science student at [Your University] with hands-on experience in full-stack development and a deep admiration for Marseille’s burgeoning technology ecosystem, I am confident that my technical skills, cultural adaptability, and genuine passion for innovation align precisely with the objectives of your team. This</w:t>
      </w:r>
      <w:r>
        <w:t xml:space="preserve"> </w:t>
      </w:r>
      <w:r>
        <w:rPr>
          <w:iCs/>
          <w:i/>
        </w:rPr>
        <w:t xml:space="preserve">Internship Application Letter</w:t>
      </w:r>
      <w:r>
        <w:t xml:space="preserve"> </w:t>
      </w:r>
      <w:r>
        <w:t xml:space="preserve">serves to articulate why I am uniquely positioned to contribute meaningfully to your projects while growing within the dynamic</w:t>
      </w:r>
      <w:r>
        <w:t xml:space="preserve"> </w:t>
      </w:r>
      <w:r>
        <w:rPr>
          <w:iCs/>
          <w:i/>
        </w:rPr>
        <w:t xml:space="preserve">Software Engineer</w:t>
      </w:r>
      <w:r>
        <w:t xml:space="preserve"> </w:t>
      </w:r>
      <w:r>
        <w:t xml:space="preserve">landscape of</w:t>
      </w:r>
      <w:r>
        <w:t xml:space="preserve"> </w:t>
      </w:r>
      <w:r>
        <w:rPr>
          <w:iCs/>
          <w:i/>
        </w:rPr>
        <w:t xml:space="preserve">France Marseille</w:t>
      </w:r>
      <w:r>
        <w:t xml:space="preserve">.</w:t>
      </w:r>
    </w:p>
    <w:p>
      <w:pPr>
        <w:pStyle w:val="BodyText"/>
      </w:pPr>
      <w:r>
        <w:t xml:space="preserve">Marseille, as France’s second-largest city and a major Mediterranean hub, represents an ideal environment for technological advancement. Its convergence of cultural diversity, entrepreneurial spirit, and strategic location has fostered a thriving tech community—evident in initiatives like M2P (Marseille Métropole Innovation), the Marseille Digital Park, and numerous startups operating across AI, fintech, and sustainable technology. I am particularly drawn to how [Company Name] leverages this unique setting to solve real-world challenges through software. Having spent time exploring Marseille’s tech scene—attending meetups at Le 13ème arrondissement innovation hubs and collaborating with local student groups—I recognize that your work in [mention specific project/technology if known, e.g., "cloud-based logistics solutions" or "AI-driven urban mobility"] directly resonates with my academic focus and professional aspirations.</w:t>
      </w:r>
    </w:p>
    <w:p>
      <w:pPr>
        <w:pStyle w:val="BodyText"/>
      </w:pPr>
      <w:r>
        <w:t xml:space="preserve">Over the past two years, I have developed a robust technical foundation through rigorous coursework and practical projects. My proficiency spans Python, JavaScript (React/Node.js), SQL databases, and cloud platforms (AWS/Azure), which I applied to build a sustainable waste-management app for my university’s eco-club—a project that reduced campus recycling data processing time by 40%. This experience honed my ability to translate user needs into clean, scalable code while navigating cross-functional collaboration. Further, I contributed as a developer intern at [Previous Company/Project], where I implemented RESTful APIs that integrated with IoT devices for real-time environmental monitoring. These experiences taught me the importance of writing maintainable code and embracing agile methodologies—practices I understand are central to successful</w:t>
      </w:r>
      <w:r>
        <w:t xml:space="preserve"> </w:t>
      </w:r>
      <w:r>
        <w:rPr>
          <w:iCs/>
          <w:i/>
        </w:rPr>
        <w:t xml:space="preserve">Software Engineer</w:t>
      </w:r>
      <w:r>
        <w:t xml:space="preserve"> </w:t>
      </w:r>
      <w:r>
        <w:t xml:space="preserve">workflows at leading firms in</w:t>
      </w:r>
      <w:r>
        <w:t xml:space="preserve"> </w:t>
      </w:r>
      <w:r>
        <w:rPr>
          <w:iCs/>
          <w:i/>
        </w:rPr>
        <w:t xml:space="preserve">France Marseille</w:t>
      </w:r>
      <w:r>
        <w:t xml:space="preserve">.</w:t>
      </w:r>
    </w:p>
    <w:p>
      <w:pPr>
        <w:pStyle w:val="BodyText"/>
      </w:pPr>
      <w:r>
        <w:t xml:space="preserve">Beyond technical skills, I bring cultural fluency essential for thriving in a French professional context. My intermediate French (B2 level) allows me to communicate effectively with local teams, while my recent semester abroad in Lyon deepened my understanding of French work culture—valuing precision, respect for hierarchy, and collaborative problem-solving. I actively engage with Marseille’s community through volunteer work at [Local Tech Initiative], where I mentor high school students in coding workshops. This has reinforced my belief that technology should be accessible and inclusive—a principle I would champion while contributing to your projects. Moreover, living in Marseille’s vibrant neighborhoods like Le Panier or the Vieux-Port has given me firsthand appreciation for the city’s energy, which fuels my motivation to innovate within its unique urban fabric.</w:t>
      </w:r>
    </w:p>
    <w:p>
      <w:pPr>
        <w:pStyle w:val="BodyText"/>
      </w:pPr>
      <w:r>
        <w:t xml:space="preserve">I am eager to apply my skills at [Company Name] because of your commitment to [mention specific company value: e.g., "ethical AI development" or "sustainable tech solutions"]. Your recent work on [specific project/product] caught my attention, and I am particularly interested in how it could be expanded using microservices architecture—a domain where I’ve gained practical experience. As a Software Engineer intern, I would bring not only technical execution but also a fresh perspective informed by global academic trends and local market needs. In Marseille’s fast-paced environment, where innovation is deeply intertwined with cultural identity, I believe my adaptability and eagerness to learn will allow me to add immediate value while growing into a future full-time contributor.</w:t>
      </w:r>
    </w:p>
    <w:p>
      <w:pPr>
        <w:pStyle w:val="BodyText"/>
      </w:pPr>
      <w:r>
        <w:t xml:space="preserve">What truly sets me apart is my proactive approach to problem-solving. When developing the campus recycling app, I identified inefficiencies in data collection and proposed a mobile-first solution—reducing manual input by 60% and earning recognition from the university’s sustainability committee. Similarly, I would approach challenges at [Company Name] with this same initiative, combining technical rigor with empathy for end-users. In</w:t>
      </w:r>
      <w:r>
        <w:t xml:space="preserve"> </w:t>
      </w:r>
      <w:r>
        <w:rPr>
          <w:iCs/>
          <w:i/>
        </w:rPr>
        <w:t xml:space="preserve">France Marseille</w:t>
      </w:r>
      <w:r>
        <w:t xml:space="preserve">, where technology often addresses community-specific issues—from tourism optimization to port logistics—this mindset is invaluable.</w:t>
      </w:r>
    </w:p>
    <w:p>
      <w:pPr>
        <w:pStyle w:val="BodyText"/>
      </w:pPr>
      <w:r>
        <w:t xml:space="preserve">I am deeply committed to contributing to the growth of the tech ecosystem in Marseille. The city’s fusion of Mediterranean warmth and Silicon Valley ambition creates a uniquely inspiring workplace, and I am eager to immerse myself in this environment. My resume, attached for your review, provides further detail on my projects and qualifications. Thank you for considering my</w:t>
      </w:r>
      <w:r>
        <w:t xml:space="preserve"> </w:t>
      </w:r>
      <w:r>
        <w:rPr>
          <w:iCs/>
          <w:i/>
        </w:rPr>
        <w:t xml:space="preserve">Internship Application Letter</w:t>
      </w:r>
      <w:r>
        <w:t xml:space="preserve">. I welcome the opportunity to discuss how my skills in software engineering can support [Company Name]’s mission during an interview at your earliest convenience.</w:t>
      </w:r>
    </w:p>
    <w:p>
      <w:pPr>
        <w:pStyle w:val="BodyText"/>
      </w:pPr>
      <w:r>
        <w:t xml:space="preserve">Sincerely,</w:t>
      </w:r>
    </w:p>
    <w:p>
      <w:pPr>
        <w:pStyle w:val="BodyText"/>
      </w:pPr>
      <w:r>
        <w:t xml:space="preserve">[Your Full Name]</w:t>
      </w:r>
    </w:p>
    <w:p>
      <w:pPr>
        <w:pStyle w:val="BodyText"/>
      </w:pPr>
      <w:r>
        <w:rPr>
          <w:iCs/>
          <w:i/>
        </w:rPr>
        <w:t xml:space="preserve">This Internship Application Letter reflects my genuine passion for contributing to the Software Engineer community in France Marseille. I am prepared to bring technical excellence, cultural sensitivity, and an innovative spirit to your te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 - Marseille, France</dc:title>
  <dc:creator/>
  <dc:language>en</dc:language>
  <cp:keywords/>
  <dcterms:created xsi:type="dcterms:W3CDTF">2026-04-28T04:58:40Z</dcterms:created>
  <dcterms:modified xsi:type="dcterms:W3CDTF">2026-04-28T04:58:40Z</dcterms:modified>
</cp:coreProperties>
</file>

<file path=docProps/custom.xml><?xml version="1.0" encoding="utf-8"?>
<Properties xmlns="http://schemas.openxmlformats.org/officeDocument/2006/custom-properties" xmlns:vt="http://schemas.openxmlformats.org/officeDocument/2006/docPropsVTypes"/>
</file>